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Ho Chi Minh City, Vietnam</w:t>
      </w:r>
    </w:p>
    <w:p>
      <w:pPr>
        <w:pStyle w:val="BodyText"/>
      </w:pPr>
      <w:r>
        <w:t xml:space="preserve">Dear Hiring Manager,</w:t>
      </w:r>
    </w:p>
    <w:p>
      <w:pPr>
        <w:pStyle w:val="BodyText"/>
      </w:pPr>
      <w:r>
        <w:t xml:space="preserve">I am writing to express my sincere interest in the Optometrist position at your esteemed institution in Ho Chi Minh City, Vietnam. As a dedicated and experienced Optometrist with a passion for improving vision health and patient care, I am excited about the opportunity to contribute to your team while embracing the dynamic healthcare environment of Vietnam Ho Chi Minh City. This Cover Letter outlines my qualifications, experiences, and enthusiasm for joining your organization in one of Southeast Asia’s most vibrant urban centers.</w:t>
      </w:r>
    </w:p>
    <w:p>
      <w:pPr>
        <w:pStyle w:val="BodyText"/>
      </w:pPr>
      <w:r>
        <w:t xml:space="preserve">As a trained Optometrist with over [X years] of experience in clinical practice, I have developed a strong foundation in comprehensive eye care, diagnostics, and patient education. My career has been driven by a commitment to delivering personalized care and staying at the forefront of advancements in optometric technology. Whether it is conducting thorough eye examinations, managing vision-related conditions such as myopia or glaucoma, or guiding patients on the use of corrective lenses, I take pride in ensuring that every individual receives the highest standard of service. This dedication aligns perfectly with the mission of your organization to provide excellence in vision care.</w:t>
      </w:r>
    </w:p>
    <w:p>
      <w:pPr>
        <w:pStyle w:val="BodyText"/>
      </w:pPr>
      <w:r>
        <w:t xml:space="preserve">What draws me specifically to Vietnam Ho Chi Minh City is its unique blend of rapid modernization and cultural richness. As the economic hub of Vietnam, HCMC is home to a growing population with increasing demand for quality healthcare services, including optometry. The city’s expanding healthcare infrastructure and focus on innovation create an ideal environment for professionals like myself to thrive. I am particularly inspired by the opportunity to contribute to a community where vision care is becoming a priority, ensuring that residents can lead healthier, more productive lives through clear sight.</w:t>
      </w:r>
    </w:p>
    <w:p>
      <w:pPr>
        <w:pStyle w:val="BodyText"/>
      </w:pPr>
      <w:r>
        <w:t xml:space="preserve">My background as an Optometrist has prepared me to adapt seamlessly to diverse healthcare settings. Throughout my career, I have worked in both urban and rural clinics, gaining invaluable experience in addressing the unique challenges of eye care delivery. In Vietnam Ho Chi Minh City, I am eager to apply my expertise in diagnosing and managing ocular conditions while also supporting public health initiatives that promote awareness about preventive eye care. My fluency in [language(s)] and cultural sensitivity further enable me to connect effectively with patients from varied backgrounds, ensuring a welcoming and inclusive environment for all.</w:t>
      </w:r>
    </w:p>
    <w:p>
      <w:pPr>
        <w:pStyle w:val="BodyText"/>
      </w:pPr>
      <w:r>
        <w:t xml:space="preserve">One of the key strengths I bring to this role is my ability to integrate technology into patient care. I am proficient in using advanced diagnostic tools such as optical coherence tomography (OCT) and automated refractors, which are essential for accurate assessments. Additionally, I stay updated on the latest research and trends in optometry through continuous education and professional development. This commitment to lifelong learning ensures that I can provide evidence-based solutions tailored to each patient’s needs.</w:t>
      </w:r>
    </w:p>
    <w:p>
      <w:pPr>
        <w:pStyle w:val="BodyText"/>
      </w:pPr>
      <w:r>
        <w:t xml:space="preserve">Furthermore, my experience working in collaborative healthcare teams has honed my communication and leadership skills. As an Optometrist, I understand the importance of coordinating with ophthalmologists, general practitioners, and other specialists to deliver holistic care. In Ho Chi Minh City’s fast-paced medical landscape, I am confident that my ability to work effectively within multidisciplinary teams will enhance the quality of services your organization provides.</w:t>
      </w:r>
    </w:p>
    <w:p>
      <w:pPr>
        <w:pStyle w:val="BodyText"/>
      </w:pPr>
      <w:r>
        <w:t xml:space="preserve">Vietnam Ho Chi Minh City is not only a city of opportunity but also a place where cultural heritage and modernity converge. I am deeply interested in immersing myself in the local community, understanding its healthcare challenges, and contributing to initiatives that address unmet needs. Whether it is through outreach programs, educational workshops, or partnerships with local institutions, I aim to make a meaningful impact on the lives of those who rely on optometric services.</w:t>
      </w:r>
    </w:p>
    <w:p>
      <w:pPr>
        <w:pStyle w:val="BodyText"/>
      </w:pPr>
      <w:r>
        <w:t xml:space="preserve">I am particularly drawn to your organization’s reputation for excellence and its focus on patient-centered care. Your commitment to innovation and community health resonates with my professional values, and I am eager to bring my skills in clinical practice, technology integration, and cultural adaptability to support your mission. I am confident that my background as an Optometrist, combined with my enthusiasm for working in Vietnam Ho Chi Minh City, will enable me to contribute effectively to your team.</w:t>
      </w:r>
    </w:p>
    <w:p>
      <w:pPr>
        <w:pStyle w:val="BodyText"/>
      </w:pPr>
      <w:r>
        <w:t xml:space="preserve">Thank you for considering my application. I would welcome the opportunity to discuss how my qualifications align with the needs of your organization. Please feel free to contact me at [Your Phone Number] or [Your Email Address] at your earliest convenience. I look forward to the possibility of contributing to the growth and success of your institution in Ho Chi Minh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for Vietnam Ho Chi Minh City</dc:title>
  <dc:creator/>
  <dc:language>en</dc:language>
  <cp:keywords/>
  <dcterms:created xsi:type="dcterms:W3CDTF">2025-12-11T06:57:59Z</dcterms:created>
  <dcterms:modified xsi:type="dcterms:W3CDTF">2025-12-11T06:57:59Z</dcterms:modified>
</cp:coreProperties>
</file>

<file path=docProps/custom.xml><?xml version="1.0" encoding="utf-8"?>
<Properties xmlns="http://schemas.openxmlformats.org/officeDocument/2006/custom-properties" xmlns:vt="http://schemas.openxmlformats.org/officeDocument/2006/docPropsVTypes"/>
</file>